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3F61F5D5" w:rsidR="00B675F7" w:rsidRDefault="000C7B66" w:rsidP="00A02283">
      <w:pPr>
        <w:pStyle w:val="Heading1"/>
        <w:jc w:val="center"/>
      </w:pPr>
      <w:r>
        <w:rPr>
          <w:szCs w:val="20"/>
        </w:rPr>
        <w:t xml:space="preserve">Agenda </w:t>
      </w:r>
      <w:r w:rsidR="008039A9">
        <w:rPr>
          <w:szCs w:val="20"/>
        </w:rPr>
        <w:t xml:space="preserve">Regular Board </w:t>
      </w:r>
      <w:r w:rsidR="00632D38">
        <w:rPr>
          <w:szCs w:val="20"/>
        </w:rPr>
        <w:t>M</w:t>
      </w:r>
      <w:r w:rsidR="008039A9">
        <w:rPr>
          <w:szCs w:val="20"/>
        </w:rPr>
        <w:t xml:space="preserve">eeting </w:t>
      </w:r>
    </w:p>
    <w:p w14:paraId="40753747" w14:textId="1175872C" w:rsidR="009B671D" w:rsidRPr="009B671D" w:rsidRDefault="000C7B66" w:rsidP="009B671D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eptember</w:t>
      </w:r>
      <w:r w:rsidR="00413273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24, </w:t>
      </w:r>
      <w:r w:rsidR="00413273">
        <w:rPr>
          <w:rFonts w:ascii="Arial" w:eastAsia="Arial" w:hAnsi="Arial" w:cs="Arial"/>
        </w:rPr>
        <w:t>2024</w:t>
      </w:r>
      <w:r w:rsidR="04AD2024" w:rsidRPr="04AD2024">
        <w:rPr>
          <w:rFonts w:ascii="Arial" w:eastAsia="Arial" w:hAnsi="Arial" w:cs="Arial"/>
        </w:rPr>
        <w:t xml:space="preserve"> - 6:00 pm                                                                                                                               Cafeteria</w:t>
      </w:r>
    </w:p>
    <w:p w14:paraId="15BE0562" w14:textId="149D556B" w:rsidR="00B675F7" w:rsidRPr="00761508" w:rsidRDefault="00266314" w:rsidP="00221B89">
      <w:pPr>
        <w:pStyle w:val="ListParagraph"/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761508">
        <w:rPr>
          <w:rFonts w:asciiTheme="minorHAnsi" w:eastAsia="Arial" w:hAnsiTheme="minorHAnsi" w:cstheme="minorHAnsi"/>
        </w:rPr>
        <w:t>Call meeting to order</w:t>
      </w:r>
      <w:r w:rsidR="00D31F28" w:rsidRPr="00761508">
        <w:rPr>
          <w:rFonts w:asciiTheme="minorHAnsi" w:eastAsia="Arial" w:hAnsiTheme="minorHAnsi" w:cstheme="minorHAnsi"/>
        </w:rPr>
        <w:t>.</w:t>
      </w:r>
      <w:r w:rsidR="00387F06" w:rsidRPr="00761508">
        <w:rPr>
          <w:rFonts w:asciiTheme="minorHAnsi" w:eastAsia="Arial" w:hAnsiTheme="minorHAnsi" w:cstheme="minorHAnsi"/>
        </w:rPr>
        <w:t xml:space="preserve"> </w:t>
      </w:r>
    </w:p>
    <w:p w14:paraId="35E13A13" w14:textId="5B1B871B" w:rsidR="00B675F7" w:rsidRPr="00C92E85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Pledge of Allegiance</w:t>
      </w:r>
      <w:r w:rsidR="00D31F28" w:rsidRPr="00C92E85">
        <w:rPr>
          <w:rFonts w:asciiTheme="minorHAnsi" w:eastAsia="Arial" w:hAnsiTheme="minorHAnsi" w:cstheme="minorHAnsi"/>
        </w:rPr>
        <w:t>.</w:t>
      </w:r>
    </w:p>
    <w:p w14:paraId="1C7DAA98" w14:textId="1D1CB14E" w:rsidR="00B675F7" w:rsidRPr="00CB4516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Roll Call</w:t>
      </w:r>
      <w:r w:rsidR="00B45C28">
        <w:rPr>
          <w:rFonts w:asciiTheme="minorHAnsi" w:eastAsia="Arial" w:hAnsiTheme="minorHAnsi" w:cstheme="minorHAnsi"/>
        </w:rPr>
        <w:t>:</w:t>
      </w:r>
    </w:p>
    <w:p w14:paraId="3A002976" w14:textId="6BCDCC53" w:rsidR="00F5099D" w:rsidRPr="00F5099D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Approval of</w:t>
      </w:r>
      <w:r w:rsidR="00227F1E">
        <w:rPr>
          <w:rFonts w:asciiTheme="minorHAnsi" w:eastAsia="Arial" w:hAnsiTheme="minorHAnsi" w:cstheme="minorHAnsi"/>
        </w:rPr>
        <w:t xml:space="preserve"> </w:t>
      </w:r>
      <w:r w:rsidR="00035608">
        <w:rPr>
          <w:rFonts w:asciiTheme="minorHAnsi" w:eastAsia="Arial" w:hAnsiTheme="minorHAnsi" w:cstheme="minorHAnsi"/>
        </w:rPr>
        <w:t>1</w:t>
      </w:r>
      <w:r w:rsidR="00035608" w:rsidRPr="00035608">
        <w:rPr>
          <w:rFonts w:asciiTheme="minorHAnsi" w:eastAsia="Arial" w:hAnsiTheme="minorHAnsi" w:cstheme="minorHAnsi"/>
          <w:vertAlign w:val="superscript"/>
        </w:rPr>
        <w:t>st</w:t>
      </w:r>
      <w:r w:rsidR="00035608">
        <w:rPr>
          <w:rFonts w:asciiTheme="minorHAnsi" w:eastAsia="Arial" w:hAnsiTheme="minorHAnsi" w:cstheme="minorHAnsi"/>
        </w:rPr>
        <w:t xml:space="preserve"> </w:t>
      </w:r>
      <w:r w:rsidR="006F0A9A">
        <w:rPr>
          <w:rFonts w:asciiTheme="minorHAnsi" w:eastAsia="Arial" w:hAnsiTheme="minorHAnsi" w:cstheme="minorHAnsi"/>
        </w:rPr>
        <w:t xml:space="preserve">24-25 SY </w:t>
      </w:r>
      <w:r w:rsidR="00227F1E">
        <w:rPr>
          <w:rFonts w:asciiTheme="minorHAnsi" w:eastAsia="Arial" w:hAnsiTheme="minorHAnsi" w:cstheme="minorHAnsi"/>
        </w:rPr>
        <w:t>Regular Board</w:t>
      </w:r>
      <w:r w:rsidR="00035608">
        <w:rPr>
          <w:rFonts w:asciiTheme="minorHAnsi" w:eastAsia="Arial" w:hAnsiTheme="minorHAnsi" w:cstheme="minorHAnsi"/>
        </w:rPr>
        <w:t xml:space="preserve"> </w:t>
      </w:r>
      <w:r w:rsidR="00227F1E">
        <w:rPr>
          <w:rFonts w:asciiTheme="minorHAnsi" w:eastAsia="Arial" w:hAnsiTheme="minorHAnsi" w:cstheme="minorHAnsi"/>
        </w:rPr>
        <w:t>Meeting</w:t>
      </w:r>
      <w:r w:rsidR="006F0A9A">
        <w:rPr>
          <w:rFonts w:asciiTheme="minorHAnsi" w:eastAsia="Arial" w:hAnsiTheme="minorHAnsi" w:cstheme="minorHAnsi"/>
        </w:rPr>
        <w:t xml:space="preserve"> </w:t>
      </w:r>
      <w:r w:rsidRPr="00C92E85">
        <w:rPr>
          <w:rFonts w:asciiTheme="minorHAnsi" w:eastAsia="Arial" w:hAnsiTheme="minorHAnsi" w:cstheme="minorHAnsi"/>
        </w:rPr>
        <w:t xml:space="preserve">Minutes from </w:t>
      </w:r>
      <w:r w:rsidR="00052B84">
        <w:rPr>
          <w:rFonts w:asciiTheme="minorHAnsi" w:eastAsia="Arial" w:hAnsiTheme="minorHAnsi" w:cstheme="minorHAnsi"/>
        </w:rPr>
        <w:t>J</w:t>
      </w:r>
      <w:r w:rsidR="000F00E5">
        <w:rPr>
          <w:rFonts w:asciiTheme="minorHAnsi" w:eastAsia="Arial" w:hAnsiTheme="minorHAnsi" w:cstheme="minorHAnsi"/>
        </w:rPr>
        <w:t>uly 9</w:t>
      </w:r>
      <w:r w:rsidR="00052B84">
        <w:rPr>
          <w:rFonts w:asciiTheme="minorHAnsi" w:eastAsia="Arial" w:hAnsiTheme="minorHAnsi" w:cstheme="minorHAnsi"/>
        </w:rPr>
        <w:t xml:space="preserve"> </w:t>
      </w:r>
      <w:r w:rsidR="00C52A5C">
        <w:rPr>
          <w:rFonts w:asciiTheme="minorHAnsi" w:eastAsia="Arial" w:hAnsiTheme="minorHAnsi" w:cstheme="minorHAnsi"/>
        </w:rPr>
        <w:t>,</w:t>
      </w:r>
      <w:r w:rsidR="00F5099D">
        <w:rPr>
          <w:rFonts w:asciiTheme="minorHAnsi" w:eastAsia="Arial" w:hAnsiTheme="minorHAnsi" w:cstheme="minorHAnsi"/>
        </w:rPr>
        <w:t>2024</w:t>
      </w:r>
      <w:r w:rsidR="00016CEB">
        <w:rPr>
          <w:rFonts w:asciiTheme="minorHAnsi" w:eastAsia="Arial" w:hAnsiTheme="minorHAnsi" w:cstheme="minorHAnsi"/>
        </w:rPr>
        <w:t>.</w:t>
      </w:r>
      <w:r w:rsidR="00F5099D">
        <w:rPr>
          <w:rFonts w:asciiTheme="minorHAnsi" w:eastAsia="Arial" w:hAnsiTheme="minorHAnsi" w:cstheme="minorHAnsi"/>
        </w:rPr>
        <w:t xml:space="preserve"> </w:t>
      </w:r>
    </w:p>
    <w:p w14:paraId="3AF525FE" w14:textId="6851C983" w:rsidR="00263A48" w:rsidRPr="005D3CF0" w:rsidRDefault="00266314" w:rsidP="00221B89">
      <w:pPr>
        <w:numPr>
          <w:ilvl w:val="0"/>
          <w:numId w:val="24"/>
        </w:numPr>
        <w:spacing w:after="13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Public Participation</w:t>
      </w:r>
      <w:r w:rsidR="0001489D" w:rsidRPr="00C92E85">
        <w:rPr>
          <w:rFonts w:asciiTheme="minorHAnsi" w:eastAsia="Arial" w:hAnsiTheme="minorHAnsi" w:cstheme="minorHAnsi"/>
        </w:rPr>
        <w:t>.</w:t>
      </w:r>
      <w:r w:rsidR="00901D42">
        <w:rPr>
          <w:rFonts w:asciiTheme="minorHAnsi" w:eastAsia="Arial" w:hAnsiTheme="minorHAnsi" w:cstheme="minorHAnsi"/>
        </w:rPr>
        <w:t xml:space="preserve"> </w:t>
      </w:r>
    </w:p>
    <w:p w14:paraId="4EEFCD2A" w14:textId="7B1E57A4" w:rsidR="00BA571F" w:rsidRPr="00F316F0" w:rsidRDefault="00266314" w:rsidP="00221B89">
      <w:pPr>
        <w:numPr>
          <w:ilvl w:val="0"/>
          <w:numId w:val="24"/>
        </w:numPr>
        <w:spacing w:after="28" w:line="276" w:lineRule="auto"/>
        <w:rPr>
          <w:rFonts w:asciiTheme="minorHAnsi" w:hAnsiTheme="minorHAnsi" w:cstheme="minorHAnsi"/>
        </w:rPr>
      </w:pPr>
      <w:r w:rsidRPr="00C92E85">
        <w:rPr>
          <w:rFonts w:asciiTheme="minorHAnsi" w:eastAsia="Arial" w:hAnsiTheme="minorHAnsi" w:cstheme="minorHAnsi"/>
        </w:rPr>
        <w:t>Reports and Discussion/Actions:</w:t>
      </w:r>
    </w:p>
    <w:p w14:paraId="59803B8D" w14:textId="384224D7" w:rsidR="000059C8" w:rsidRDefault="00366973" w:rsidP="004B755C">
      <w:pPr>
        <w:pStyle w:val="ListParagraph"/>
        <w:numPr>
          <w:ilvl w:val="1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scuss </w:t>
      </w:r>
      <w:r w:rsidR="00FA1CE6" w:rsidRPr="000059C8">
        <w:rPr>
          <w:rFonts w:asciiTheme="minorHAnsi" w:hAnsiTheme="minorHAnsi" w:cstheme="minorHAnsi"/>
        </w:rPr>
        <w:t>Grievance policy and procedure</w:t>
      </w:r>
      <w:r w:rsidR="000C7B66">
        <w:rPr>
          <w:rFonts w:asciiTheme="minorHAnsi" w:hAnsiTheme="minorHAnsi" w:cstheme="minorHAnsi"/>
        </w:rPr>
        <w:t xml:space="preserve"> – Action</w:t>
      </w:r>
      <w:r w:rsidR="00016CEB">
        <w:rPr>
          <w:rFonts w:asciiTheme="minorHAnsi" w:hAnsiTheme="minorHAnsi" w:cstheme="minorHAnsi"/>
        </w:rPr>
        <w:t>.</w:t>
      </w:r>
    </w:p>
    <w:p w14:paraId="11963E1D" w14:textId="5C8C0B32" w:rsidR="000C7B66" w:rsidRDefault="000C7B66" w:rsidP="000C7B66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C304FB">
        <w:rPr>
          <w:rFonts w:asciiTheme="minorHAnsi" w:hAnsiTheme="minorHAnsi" w:cstheme="minorHAnsi"/>
        </w:rPr>
        <w:t>chool Surveillance FUSUS – review/ discussion</w:t>
      </w:r>
      <w:r w:rsidR="00016CEB">
        <w:rPr>
          <w:rFonts w:asciiTheme="minorHAnsi" w:hAnsiTheme="minorHAnsi" w:cstheme="minorHAnsi"/>
        </w:rPr>
        <w:t>.</w:t>
      </w:r>
    </w:p>
    <w:p w14:paraId="493D0E7E" w14:textId="501E5F7D" w:rsidR="00F8156F" w:rsidRPr="00396163" w:rsidRDefault="00F8156F" w:rsidP="000C7B66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F8156F">
        <w:rPr>
          <w:rFonts w:asciiTheme="minorHAnsi" w:eastAsia="Times New Roman" w:hAnsiTheme="minorHAnsi" w:cstheme="minorHAnsi"/>
        </w:rPr>
        <w:t>Edyth Bush Center for Philanthropy Membership</w:t>
      </w:r>
      <w:r w:rsidR="00016CEB">
        <w:rPr>
          <w:rFonts w:asciiTheme="minorHAnsi" w:eastAsia="Times New Roman" w:hAnsiTheme="minorHAnsi" w:cstheme="minorHAnsi"/>
        </w:rPr>
        <w:t xml:space="preserve"> – discussion.</w:t>
      </w:r>
    </w:p>
    <w:p w14:paraId="38A5F10B" w14:textId="208D62A4" w:rsidR="00396163" w:rsidRPr="00396163" w:rsidRDefault="00396163" w:rsidP="000C7B66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Approve the addition of the high school and gym overhang- Action</w:t>
      </w:r>
    </w:p>
    <w:p w14:paraId="475A0D66" w14:textId="58FA1270" w:rsidR="00396163" w:rsidRPr="00396163" w:rsidRDefault="00396163" w:rsidP="000C7B66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Approve Sick Bank policy 2024-2025- Action</w:t>
      </w:r>
      <w:r w:rsidR="008A69E7">
        <w:rPr>
          <w:rFonts w:asciiTheme="minorHAnsi" w:eastAsia="Times New Roman" w:hAnsiTheme="minorHAnsi" w:cstheme="minorHAnsi"/>
        </w:rPr>
        <w:t>.</w:t>
      </w:r>
    </w:p>
    <w:p w14:paraId="579759C4" w14:textId="33C3A0CD" w:rsidR="00396163" w:rsidRPr="00F8156F" w:rsidRDefault="00396163" w:rsidP="000C7B66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Review and Approve Cafeteria roof- Action</w:t>
      </w:r>
      <w:r w:rsidR="008A69E7">
        <w:rPr>
          <w:rFonts w:asciiTheme="minorHAnsi" w:eastAsia="Times New Roman" w:hAnsiTheme="minorHAnsi" w:cstheme="minorHAnsi"/>
        </w:rPr>
        <w:t>.</w:t>
      </w:r>
    </w:p>
    <w:p w14:paraId="4ECD6110" w14:textId="77777777" w:rsidR="000C7B66" w:rsidRDefault="000C7B66" w:rsidP="000C7B66">
      <w:pPr>
        <w:pStyle w:val="ListParagraph"/>
        <w:spacing w:after="0" w:line="276" w:lineRule="auto"/>
        <w:ind w:left="1440"/>
        <w:rPr>
          <w:rFonts w:asciiTheme="minorHAnsi" w:hAnsiTheme="minorHAnsi" w:cstheme="minorHAnsi"/>
        </w:rPr>
      </w:pPr>
    </w:p>
    <w:p w14:paraId="46111C50" w14:textId="77777777" w:rsidR="00CF0FF2" w:rsidRDefault="00CF0FF2" w:rsidP="00221B89">
      <w:pPr>
        <w:spacing w:after="0" w:line="276" w:lineRule="auto"/>
        <w:rPr>
          <w:rFonts w:asciiTheme="minorHAnsi" w:hAnsiTheme="minorHAnsi" w:cstheme="minorHAnsi"/>
        </w:rPr>
      </w:pPr>
    </w:p>
    <w:p w14:paraId="5A4BAB89" w14:textId="7E78417F" w:rsidR="00340EE9" w:rsidRPr="00981EA8" w:rsidRDefault="003D29CA" w:rsidP="00981EA8">
      <w:pPr>
        <w:pStyle w:val="ListParagraph"/>
        <w:numPr>
          <w:ilvl w:val="0"/>
          <w:numId w:val="24"/>
        </w:numPr>
        <w:spacing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ncipals Repo</w:t>
      </w:r>
      <w:r w:rsidR="00981EA8">
        <w:rPr>
          <w:rFonts w:asciiTheme="minorHAnsi" w:hAnsiTheme="minorHAnsi" w:cstheme="minorHAnsi"/>
        </w:rPr>
        <w:t>rt:</w:t>
      </w:r>
    </w:p>
    <w:p w14:paraId="22A1CB88" w14:textId="72FCA02D" w:rsidR="00CE056F" w:rsidRDefault="00210157" w:rsidP="00210157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76" w:lineRule="auto"/>
      </w:pPr>
      <w:r>
        <w:t>Primary Principal Report- Mrs. Galerno</w:t>
      </w:r>
      <w:r w:rsidR="008A69E7">
        <w:t>.</w:t>
      </w:r>
    </w:p>
    <w:p w14:paraId="2199F658" w14:textId="6099D808" w:rsidR="00210157" w:rsidRDefault="00210157" w:rsidP="00210157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76" w:lineRule="auto"/>
      </w:pPr>
      <w:r>
        <w:t>Secondary Principal Report- Mr. Hargrave</w:t>
      </w:r>
      <w:r w:rsidR="008A69E7">
        <w:t>.</w:t>
      </w:r>
    </w:p>
    <w:p w14:paraId="2B8F489E" w14:textId="3771B9FB" w:rsidR="002C60CE" w:rsidRPr="003E0C1E" w:rsidRDefault="00CF0FF2" w:rsidP="003E0C1E">
      <w:pPr>
        <w:spacing w:after="6" w:line="276" w:lineRule="auto"/>
      </w:pPr>
      <w:r>
        <w:t xml:space="preserve">                                      </w:t>
      </w:r>
    </w:p>
    <w:p w14:paraId="391F646A" w14:textId="47A41F61" w:rsidR="009D703F" w:rsidRPr="00981EA8" w:rsidRDefault="00266314" w:rsidP="003B3AF0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FB4B5E">
        <w:rPr>
          <w:rFonts w:asciiTheme="minorHAnsi" w:eastAsia="Arial" w:hAnsiTheme="minorHAnsi" w:cstheme="minorHAnsi"/>
        </w:rPr>
        <w:t>Treasurer Report</w:t>
      </w:r>
      <w:r w:rsidR="000C7B66">
        <w:rPr>
          <w:rFonts w:asciiTheme="minorHAnsi" w:eastAsia="Arial" w:hAnsiTheme="minorHAnsi" w:cstheme="minorHAnsi"/>
        </w:rPr>
        <w:t>:</w:t>
      </w:r>
    </w:p>
    <w:p w14:paraId="035DE346" w14:textId="77777777" w:rsidR="00981EA8" w:rsidRPr="002419BD" w:rsidRDefault="00981EA8" w:rsidP="003B3AF0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14:paraId="7322AD4A" w14:textId="7E0BDFE1" w:rsidR="00836B2D" w:rsidRDefault="0059497F" w:rsidP="003B3AF0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C92E85">
        <w:rPr>
          <w:rFonts w:asciiTheme="minorHAnsi" w:hAnsiTheme="minorHAnsi" w:cstheme="minorHAnsi"/>
        </w:rPr>
        <w:t>Ag</w:t>
      </w:r>
      <w:r w:rsidR="00266314" w:rsidRPr="00C92E85">
        <w:rPr>
          <w:rFonts w:asciiTheme="minorHAnsi" w:hAnsiTheme="minorHAnsi" w:cstheme="minorHAnsi"/>
        </w:rPr>
        <w:t>enda items to consider for the nex</w:t>
      </w:r>
      <w:r w:rsidR="0039402E" w:rsidRPr="00C92E85">
        <w:rPr>
          <w:rFonts w:asciiTheme="minorHAnsi" w:hAnsiTheme="minorHAnsi" w:cstheme="minorHAnsi"/>
        </w:rPr>
        <w:t>t meeting.</w:t>
      </w:r>
    </w:p>
    <w:p w14:paraId="33F39902" w14:textId="77777777" w:rsidR="00981EA8" w:rsidRDefault="00981EA8" w:rsidP="003B3AF0">
      <w:pPr>
        <w:spacing w:after="0" w:line="240" w:lineRule="auto"/>
        <w:rPr>
          <w:rFonts w:asciiTheme="minorHAnsi" w:hAnsiTheme="minorHAnsi" w:cstheme="minorHAnsi"/>
        </w:rPr>
      </w:pPr>
    </w:p>
    <w:p w14:paraId="4ACB3DA4" w14:textId="77777777" w:rsidR="009D703F" w:rsidRDefault="0039402E" w:rsidP="003B3AF0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C92E85">
        <w:rPr>
          <w:rFonts w:asciiTheme="minorHAnsi" w:hAnsiTheme="minorHAnsi" w:cstheme="minorHAnsi"/>
        </w:rPr>
        <w:t>Board Member issues concerns/comments.</w:t>
      </w:r>
    </w:p>
    <w:p w14:paraId="6DB34078" w14:textId="77777777" w:rsidR="00981EA8" w:rsidRDefault="00981EA8" w:rsidP="003B3AF0">
      <w:pPr>
        <w:spacing w:after="0" w:line="240" w:lineRule="auto"/>
        <w:rPr>
          <w:rFonts w:asciiTheme="minorHAnsi" w:hAnsiTheme="minorHAnsi" w:cstheme="minorHAnsi"/>
        </w:rPr>
      </w:pPr>
    </w:p>
    <w:p w14:paraId="31771BFF" w14:textId="09018426" w:rsidR="003E0C1E" w:rsidRPr="00981EA8" w:rsidRDefault="0039402E" w:rsidP="003B3AF0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 w:rsidRPr="003E0C1E">
        <w:rPr>
          <w:rFonts w:asciiTheme="minorHAnsi" w:eastAsia="Arial" w:hAnsiTheme="minorHAnsi" w:cstheme="minorHAnsi"/>
        </w:rPr>
        <w:t xml:space="preserve">Public Announcements - Next Regular Board </w:t>
      </w:r>
      <w:r w:rsidR="00453626" w:rsidRPr="003E0C1E">
        <w:rPr>
          <w:rFonts w:asciiTheme="minorHAnsi" w:eastAsia="Arial" w:hAnsiTheme="minorHAnsi" w:cstheme="minorHAnsi"/>
        </w:rPr>
        <w:t xml:space="preserve">Meeting </w:t>
      </w:r>
      <w:r w:rsidR="000C7B66">
        <w:rPr>
          <w:rFonts w:asciiTheme="minorHAnsi" w:eastAsia="Arial" w:hAnsiTheme="minorHAnsi" w:cstheme="minorHAnsi"/>
        </w:rPr>
        <w:t>October</w:t>
      </w:r>
      <w:r w:rsidR="000C2B1C" w:rsidRPr="003E0C1E">
        <w:rPr>
          <w:rFonts w:asciiTheme="minorHAnsi" w:eastAsia="Arial" w:hAnsiTheme="minorHAnsi" w:cstheme="minorHAnsi"/>
        </w:rPr>
        <w:t xml:space="preserve"> 2</w:t>
      </w:r>
      <w:r w:rsidR="000C7B66">
        <w:rPr>
          <w:rFonts w:asciiTheme="minorHAnsi" w:eastAsia="Arial" w:hAnsiTheme="minorHAnsi" w:cstheme="minorHAnsi"/>
        </w:rPr>
        <w:t>2</w:t>
      </w:r>
      <w:r w:rsidR="000C2B1C" w:rsidRPr="003E0C1E">
        <w:rPr>
          <w:rFonts w:asciiTheme="minorHAnsi" w:eastAsia="Arial" w:hAnsiTheme="minorHAnsi" w:cstheme="minorHAnsi"/>
        </w:rPr>
        <w:t xml:space="preserve">, </w:t>
      </w:r>
      <w:r w:rsidR="003E0C1E">
        <w:rPr>
          <w:rFonts w:asciiTheme="minorHAnsi" w:eastAsia="Arial" w:hAnsiTheme="minorHAnsi" w:cstheme="minorHAnsi"/>
        </w:rPr>
        <w:t>202</w:t>
      </w:r>
      <w:r w:rsidR="00981EA8">
        <w:rPr>
          <w:rFonts w:asciiTheme="minorHAnsi" w:eastAsia="Arial" w:hAnsiTheme="minorHAnsi" w:cstheme="minorHAnsi"/>
        </w:rPr>
        <w:t>4</w:t>
      </w:r>
      <w:r w:rsidR="008A69E7">
        <w:rPr>
          <w:rFonts w:asciiTheme="minorHAnsi" w:eastAsia="Arial" w:hAnsiTheme="minorHAnsi" w:cstheme="minorHAnsi"/>
        </w:rPr>
        <w:t>.</w:t>
      </w:r>
    </w:p>
    <w:p w14:paraId="57BB8088" w14:textId="49864C36" w:rsidR="00981EA8" w:rsidRPr="003E0C1E" w:rsidRDefault="00981EA8" w:rsidP="003B3AF0">
      <w:pPr>
        <w:spacing w:after="0" w:line="240" w:lineRule="auto"/>
        <w:rPr>
          <w:rFonts w:asciiTheme="minorHAnsi" w:hAnsiTheme="minorHAnsi" w:cstheme="minorHAnsi"/>
        </w:rPr>
      </w:pPr>
    </w:p>
    <w:p w14:paraId="7F6303F4" w14:textId="4179C241" w:rsidR="00266314" w:rsidRPr="003E0C1E" w:rsidRDefault="003E0C1E" w:rsidP="003B3AF0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Arial" w:hAnsiTheme="minorHAnsi" w:cstheme="minorHAnsi"/>
        </w:rPr>
        <w:t>A</w:t>
      </w:r>
      <w:r w:rsidR="00266314" w:rsidRPr="003E0C1E">
        <w:rPr>
          <w:rFonts w:asciiTheme="minorHAnsi" w:eastAsia="Arial" w:hAnsiTheme="minorHAnsi" w:cstheme="minorHAnsi"/>
        </w:rPr>
        <w:t>djournment.</w:t>
      </w:r>
      <w:r w:rsidR="00F76CAC" w:rsidRPr="003E0C1E">
        <w:rPr>
          <w:rFonts w:asciiTheme="minorHAnsi" w:eastAsia="Arial" w:hAnsiTheme="minorHAnsi" w:cstheme="minorHAnsi"/>
        </w:rPr>
        <w:t xml:space="preserve"> </w:t>
      </w:r>
    </w:p>
    <w:sectPr w:rsidR="00266314" w:rsidRPr="003E0C1E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05B69" w14:textId="77777777" w:rsidR="00D71764" w:rsidRDefault="00D71764" w:rsidP="005D4645">
      <w:pPr>
        <w:spacing w:after="0" w:line="240" w:lineRule="auto"/>
      </w:pPr>
      <w:r>
        <w:separator/>
      </w:r>
    </w:p>
  </w:endnote>
  <w:endnote w:type="continuationSeparator" w:id="0">
    <w:p w14:paraId="4881C494" w14:textId="77777777" w:rsidR="00D71764" w:rsidRDefault="00D71764" w:rsidP="005D4645">
      <w:pPr>
        <w:spacing w:after="0" w:line="240" w:lineRule="auto"/>
      </w:pPr>
      <w:r>
        <w:continuationSeparator/>
      </w:r>
    </w:p>
  </w:endnote>
  <w:endnote w:type="continuationNotice" w:id="1">
    <w:p w14:paraId="23308774" w14:textId="77777777" w:rsidR="00D71764" w:rsidRDefault="00D717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B1784" w14:textId="77777777" w:rsidR="00D71764" w:rsidRDefault="00D71764" w:rsidP="005D4645">
      <w:pPr>
        <w:spacing w:after="0" w:line="240" w:lineRule="auto"/>
      </w:pPr>
      <w:r>
        <w:separator/>
      </w:r>
    </w:p>
  </w:footnote>
  <w:footnote w:type="continuationSeparator" w:id="0">
    <w:p w14:paraId="510B3E62" w14:textId="77777777" w:rsidR="00D71764" w:rsidRDefault="00D71764" w:rsidP="005D4645">
      <w:pPr>
        <w:spacing w:after="0" w:line="240" w:lineRule="auto"/>
      </w:pPr>
      <w:r>
        <w:continuationSeparator/>
      </w:r>
    </w:p>
  </w:footnote>
  <w:footnote w:type="continuationNotice" w:id="1">
    <w:p w14:paraId="3E4CEE59" w14:textId="77777777" w:rsidR="00D71764" w:rsidRDefault="00D7176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5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6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7F73CE"/>
    <w:multiLevelType w:val="hybridMultilevel"/>
    <w:tmpl w:val="082E4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1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7"/>
  </w:num>
  <w:num w:numId="2" w16cid:durableId="667901471">
    <w:abstractNumId w:val="23"/>
  </w:num>
  <w:num w:numId="3" w16cid:durableId="265890697">
    <w:abstractNumId w:val="17"/>
  </w:num>
  <w:num w:numId="4" w16cid:durableId="457798348">
    <w:abstractNumId w:val="2"/>
  </w:num>
  <w:num w:numId="5" w16cid:durableId="1234899651">
    <w:abstractNumId w:val="0"/>
  </w:num>
  <w:num w:numId="6" w16cid:durableId="2034841569">
    <w:abstractNumId w:val="12"/>
  </w:num>
  <w:num w:numId="7" w16cid:durableId="102462423">
    <w:abstractNumId w:val="21"/>
  </w:num>
  <w:num w:numId="8" w16cid:durableId="296567404">
    <w:abstractNumId w:val="4"/>
  </w:num>
  <w:num w:numId="9" w16cid:durableId="300771395">
    <w:abstractNumId w:val="18"/>
  </w:num>
  <w:num w:numId="10" w16cid:durableId="1125465138">
    <w:abstractNumId w:val="24"/>
  </w:num>
  <w:num w:numId="11" w16cid:durableId="511528742">
    <w:abstractNumId w:val="14"/>
  </w:num>
  <w:num w:numId="12" w16cid:durableId="442462046">
    <w:abstractNumId w:val="1"/>
  </w:num>
  <w:num w:numId="13" w16cid:durableId="592206774">
    <w:abstractNumId w:val="22"/>
  </w:num>
  <w:num w:numId="14" w16cid:durableId="1942644806">
    <w:abstractNumId w:val="5"/>
  </w:num>
  <w:num w:numId="15" w16cid:durableId="2117867920">
    <w:abstractNumId w:val="8"/>
  </w:num>
  <w:num w:numId="16" w16cid:durableId="1237394243">
    <w:abstractNumId w:val="10"/>
  </w:num>
  <w:num w:numId="17" w16cid:durableId="1705789598">
    <w:abstractNumId w:val="11"/>
  </w:num>
  <w:num w:numId="18" w16cid:durableId="356127654">
    <w:abstractNumId w:val="9"/>
  </w:num>
  <w:num w:numId="19" w16cid:durableId="224611845">
    <w:abstractNumId w:val="15"/>
  </w:num>
  <w:num w:numId="20" w16cid:durableId="85000595">
    <w:abstractNumId w:val="3"/>
  </w:num>
  <w:num w:numId="21" w16cid:durableId="2141071117">
    <w:abstractNumId w:val="16"/>
  </w:num>
  <w:num w:numId="22" w16cid:durableId="65227741">
    <w:abstractNumId w:val="6"/>
  </w:num>
  <w:num w:numId="23" w16cid:durableId="1849443723">
    <w:abstractNumId w:val="13"/>
  </w:num>
  <w:num w:numId="24" w16cid:durableId="1875533225">
    <w:abstractNumId w:val="19"/>
  </w:num>
  <w:num w:numId="25" w16cid:durableId="15871560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59C8"/>
    <w:rsid w:val="000068AA"/>
    <w:rsid w:val="000110F7"/>
    <w:rsid w:val="00012E81"/>
    <w:rsid w:val="0001489D"/>
    <w:rsid w:val="00016CEB"/>
    <w:rsid w:val="0002443C"/>
    <w:rsid w:val="00026DC1"/>
    <w:rsid w:val="00033913"/>
    <w:rsid w:val="00035608"/>
    <w:rsid w:val="00041D5C"/>
    <w:rsid w:val="000436EF"/>
    <w:rsid w:val="00052B84"/>
    <w:rsid w:val="00052F2C"/>
    <w:rsid w:val="000542F0"/>
    <w:rsid w:val="00054D6F"/>
    <w:rsid w:val="00054EF8"/>
    <w:rsid w:val="000568C1"/>
    <w:rsid w:val="000826BC"/>
    <w:rsid w:val="00091DB1"/>
    <w:rsid w:val="000938F8"/>
    <w:rsid w:val="000A1729"/>
    <w:rsid w:val="000A36E0"/>
    <w:rsid w:val="000B08BF"/>
    <w:rsid w:val="000B5D21"/>
    <w:rsid w:val="000C2B1C"/>
    <w:rsid w:val="000C2CC7"/>
    <w:rsid w:val="000C2E8B"/>
    <w:rsid w:val="000C300E"/>
    <w:rsid w:val="000C3B6C"/>
    <w:rsid w:val="000C72C7"/>
    <w:rsid w:val="000C7B16"/>
    <w:rsid w:val="000C7B66"/>
    <w:rsid w:val="000D31F5"/>
    <w:rsid w:val="000D7653"/>
    <w:rsid w:val="000E4B77"/>
    <w:rsid w:val="000F00E5"/>
    <w:rsid w:val="000F0954"/>
    <w:rsid w:val="000F0A14"/>
    <w:rsid w:val="000F4D2B"/>
    <w:rsid w:val="000F7066"/>
    <w:rsid w:val="00102485"/>
    <w:rsid w:val="00102CD0"/>
    <w:rsid w:val="00104823"/>
    <w:rsid w:val="001113AA"/>
    <w:rsid w:val="001153C5"/>
    <w:rsid w:val="0011623B"/>
    <w:rsid w:val="00116FEC"/>
    <w:rsid w:val="001271C8"/>
    <w:rsid w:val="0013160D"/>
    <w:rsid w:val="00140A39"/>
    <w:rsid w:val="0014317A"/>
    <w:rsid w:val="00143F13"/>
    <w:rsid w:val="001460EA"/>
    <w:rsid w:val="00165015"/>
    <w:rsid w:val="0016539C"/>
    <w:rsid w:val="0016712E"/>
    <w:rsid w:val="001756F6"/>
    <w:rsid w:val="00177E24"/>
    <w:rsid w:val="001809A6"/>
    <w:rsid w:val="00187981"/>
    <w:rsid w:val="0019263F"/>
    <w:rsid w:val="00192DC4"/>
    <w:rsid w:val="00194133"/>
    <w:rsid w:val="001954BC"/>
    <w:rsid w:val="001A1017"/>
    <w:rsid w:val="001A43D7"/>
    <w:rsid w:val="001A5741"/>
    <w:rsid w:val="001A6603"/>
    <w:rsid w:val="001B0755"/>
    <w:rsid w:val="001B1DF3"/>
    <w:rsid w:val="001B45F6"/>
    <w:rsid w:val="001D6FD8"/>
    <w:rsid w:val="001E0B25"/>
    <w:rsid w:val="001E1BEC"/>
    <w:rsid w:val="001E4BE8"/>
    <w:rsid w:val="001E622B"/>
    <w:rsid w:val="00201B36"/>
    <w:rsid w:val="00203EC9"/>
    <w:rsid w:val="002069C0"/>
    <w:rsid w:val="00210157"/>
    <w:rsid w:val="00212011"/>
    <w:rsid w:val="0021289B"/>
    <w:rsid w:val="002146A7"/>
    <w:rsid w:val="00216053"/>
    <w:rsid w:val="00220854"/>
    <w:rsid w:val="00221B89"/>
    <w:rsid w:val="00227F1E"/>
    <w:rsid w:val="0023116D"/>
    <w:rsid w:val="00232759"/>
    <w:rsid w:val="00233415"/>
    <w:rsid w:val="00235028"/>
    <w:rsid w:val="0024015E"/>
    <w:rsid w:val="002419BD"/>
    <w:rsid w:val="00247211"/>
    <w:rsid w:val="00247E7B"/>
    <w:rsid w:val="00250EC5"/>
    <w:rsid w:val="00251B0C"/>
    <w:rsid w:val="00251DE1"/>
    <w:rsid w:val="00252612"/>
    <w:rsid w:val="00263A48"/>
    <w:rsid w:val="00266314"/>
    <w:rsid w:val="00267424"/>
    <w:rsid w:val="002764D2"/>
    <w:rsid w:val="00282D97"/>
    <w:rsid w:val="002838A0"/>
    <w:rsid w:val="0028678C"/>
    <w:rsid w:val="00286BB0"/>
    <w:rsid w:val="00290840"/>
    <w:rsid w:val="002A035B"/>
    <w:rsid w:val="002A38DF"/>
    <w:rsid w:val="002B5302"/>
    <w:rsid w:val="002C60CE"/>
    <w:rsid w:val="002C61FB"/>
    <w:rsid w:val="002D1B77"/>
    <w:rsid w:val="002D2221"/>
    <w:rsid w:val="002D4AE0"/>
    <w:rsid w:val="002D4C7A"/>
    <w:rsid w:val="002D5B97"/>
    <w:rsid w:val="002E2E56"/>
    <w:rsid w:val="002F6566"/>
    <w:rsid w:val="00301275"/>
    <w:rsid w:val="00301C1A"/>
    <w:rsid w:val="00305226"/>
    <w:rsid w:val="00305581"/>
    <w:rsid w:val="003205A0"/>
    <w:rsid w:val="00320EFC"/>
    <w:rsid w:val="0032449F"/>
    <w:rsid w:val="003307E7"/>
    <w:rsid w:val="003310DD"/>
    <w:rsid w:val="00333EC5"/>
    <w:rsid w:val="00333F60"/>
    <w:rsid w:val="003350EF"/>
    <w:rsid w:val="00340EE9"/>
    <w:rsid w:val="00344200"/>
    <w:rsid w:val="003459DE"/>
    <w:rsid w:val="00352C55"/>
    <w:rsid w:val="00353E3C"/>
    <w:rsid w:val="003562B9"/>
    <w:rsid w:val="00357404"/>
    <w:rsid w:val="00363371"/>
    <w:rsid w:val="003652F9"/>
    <w:rsid w:val="00366973"/>
    <w:rsid w:val="00372D86"/>
    <w:rsid w:val="0037332B"/>
    <w:rsid w:val="00374F14"/>
    <w:rsid w:val="003838B6"/>
    <w:rsid w:val="00387F06"/>
    <w:rsid w:val="00390A41"/>
    <w:rsid w:val="00393261"/>
    <w:rsid w:val="0039402E"/>
    <w:rsid w:val="0039452E"/>
    <w:rsid w:val="00396163"/>
    <w:rsid w:val="00396CC9"/>
    <w:rsid w:val="003A0D13"/>
    <w:rsid w:val="003A56F8"/>
    <w:rsid w:val="003B3AF0"/>
    <w:rsid w:val="003C20B2"/>
    <w:rsid w:val="003D088D"/>
    <w:rsid w:val="003D171E"/>
    <w:rsid w:val="003D29CA"/>
    <w:rsid w:val="003D561D"/>
    <w:rsid w:val="003E0C1E"/>
    <w:rsid w:val="003E2E4A"/>
    <w:rsid w:val="003E6801"/>
    <w:rsid w:val="003E6860"/>
    <w:rsid w:val="003E76D0"/>
    <w:rsid w:val="003F336B"/>
    <w:rsid w:val="003F5355"/>
    <w:rsid w:val="003F55E3"/>
    <w:rsid w:val="003F6D4C"/>
    <w:rsid w:val="00413273"/>
    <w:rsid w:val="004159A6"/>
    <w:rsid w:val="00415CB4"/>
    <w:rsid w:val="004222F5"/>
    <w:rsid w:val="0043512D"/>
    <w:rsid w:val="00436B78"/>
    <w:rsid w:val="00437102"/>
    <w:rsid w:val="00443CF2"/>
    <w:rsid w:val="00444B08"/>
    <w:rsid w:val="00444FE7"/>
    <w:rsid w:val="00450709"/>
    <w:rsid w:val="00452451"/>
    <w:rsid w:val="00453626"/>
    <w:rsid w:val="00454CE7"/>
    <w:rsid w:val="00461E34"/>
    <w:rsid w:val="00471F41"/>
    <w:rsid w:val="0047387F"/>
    <w:rsid w:val="00486B64"/>
    <w:rsid w:val="00487948"/>
    <w:rsid w:val="00494D6F"/>
    <w:rsid w:val="004A1AC8"/>
    <w:rsid w:val="004C0825"/>
    <w:rsid w:val="004C3C20"/>
    <w:rsid w:val="004C7A83"/>
    <w:rsid w:val="004D2463"/>
    <w:rsid w:val="004D5783"/>
    <w:rsid w:val="004D627A"/>
    <w:rsid w:val="004F613A"/>
    <w:rsid w:val="00500238"/>
    <w:rsid w:val="00500D76"/>
    <w:rsid w:val="00502BC0"/>
    <w:rsid w:val="00505EE8"/>
    <w:rsid w:val="00512D61"/>
    <w:rsid w:val="005163C5"/>
    <w:rsid w:val="0051666E"/>
    <w:rsid w:val="005213D9"/>
    <w:rsid w:val="00531FC3"/>
    <w:rsid w:val="00536298"/>
    <w:rsid w:val="00545E0C"/>
    <w:rsid w:val="00553FC0"/>
    <w:rsid w:val="00555859"/>
    <w:rsid w:val="0056216E"/>
    <w:rsid w:val="005636A3"/>
    <w:rsid w:val="00563E9A"/>
    <w:rsid w:val="00564278"/>
    <w:rsid w:val="00566F28"/>
    <w:rsid w:val="00570D3E"/>
    <w:rsid w:val="005740FF"/>
    <w:rsid w:val="0057615E"/>
    <w:rsid w:val="00576685"/>
    <w:rsid w:val="0058096D"/>
    <w:rsid w:val="005821E3"/>
    <w:rsid w:val="0059497F"/>
    <w:rsid w:val="005A3702"/>
    <w:rsid w:val="005B5AB4"/>
    <w:rsid w:val="005C01B5"/>
    <w:rsid w:val="005C2DB4"/>
    <w:rsid w:val="005C3BEB"/>
    <w:rsid w:val="005C7C1C"/>
    <w:rsid w:val="005D0D08"/>
    <w:rsid w:val="005D3CF0"/>
    <w:rsid w:val="005D4645"/>
    <w:rsid w:val="005D5FFB"/>
    <w:rsid w:val="005D772C"/>
    <w:rsid w:val="005F6BD0"/>
    <w:rsid w:val="00605C40"/>
    <w:rsid w:val="00610DD5"/>
    <w:rsid w:val="00615FD4"/>
    <w:rsid w:val="0061640E"/>
    <w:rsid w:val="00617CBB"/>
    <w:rsid w:val="00622002"/>
    <w:rsid w:val="0062407F"/>
    <w:rsid w:val="00632D38"/>
    <w:rsid w:val="00633DDB"/>
    <w:rsid w:val="00642414"/>
    <w:rsid w:val="0064445C"/>
    <w:rsid w:val="00644737"/>
    <w:rsid w:val="006464C2"/>
    <w:rsid w:val="00647CA6"/>
    <w:rsid w:val="00650414"/>
    <w:rsid w:val="006533D8"/>
    <w:rsid w:val="006637C2"/>
    <w:rsid w:val="006701B6"/>
    <w:rsid w:val="00673FFD"/>
    <w:rsid w:val="0067611B"/>
    <w:rsid w:val="00681C96"/>
    <w:rsid w:val="00691365"/>
    <w:rsid w:val="006914F6"/>
    <w:rsid w:val="0069656F"/>
    <w:rsid w:val="006A6D7E"/>
    <w:rsid w:val="006B4150"/>
    <w:rsid w:val="006B7D6E"/>
    <w:rsid w:val="006C292E"/>
    <w:rsid w:val="006C30EF"/>
    <w:rsid w:val="006C6C6A"/>
    <w:rsid w:val="006D69D4"/>
    <w:rsid w:val="006E0C19"/>
    <w:rsid w:val="006E23C5"/>
    <w:rsid w:val="006E2C7B"/>
    <w:rsid w:val="006E62DA"/>
    <w:rsid w:val="006E7024"/>
    <w:rsid w:val="006F0A9A"/>
    <w:rsid w:val="00702B50"/>
    <w:rsid w:val="00712B56"/>
    <w:rsid w:val="0072285C"/>
    <w:rsid w:val="007231CF"/>
    <w:rsid w:val="00723742"/>
    <w:rsid w:val="007264C7"/>
    <w:rsid w:val="00727EE2"/>
    <w:rsid w:val="007302F8"/>
    <w:rsid w:val="007406A1"/>
    <w:rsid w:val="00744A49"/>
    <w:rsid w:val="00750D3D"/>
    <w:rsid w:val="007511DA"/>
    <w:rsid w:val="00751E4C"/>
    <w:rsid w:val="00756C67"/>
    <w:rsid w:val="00761508"/>
    <w:rsid w:val="00767424"/>
    <w:rsid w:val="0077297F"/>
    <w:rsid w:val="0077647A"/>
    <w:rsid w:val="0078227A"/>
    <w:rsid w:val="00783368"/>
    <w:rsid w:val="00791569"/>
    <w:rsid w:val="00794470"/>
    <w:rsid w:val="0079783E"/>
    <w:rsid w:val="007A07A1"/>
    <w:rsid w:val="007A30BA"/>
    <w:rsid w:val="007A5BDB"/>
    <w:rsid w:val="007A6B86"/>
    <w:rsid w:val="007B007C"/>
    <w:rsid w:val="007B557A"/>
    <w:rsid w:val="007B6F11"/>
    <w:rsid w:val="007C0872"/>
    <w:rsid w:val="007C1F7A"/>
    <w:rsid w:val="007D0228"/>
    <w:rsid w:val="007E0275"/>
    <w:rsid w:val="007E2B20"/>
    <w:rsid w:val="007E66AA"/>
    <w:rsid w:val="007F31C2"/>
    <w:rsid w:val="007F51FE"/>
    <w:rsid w:val="00800CF2"/>
    <w:rsid w:val="0080259B"/>
    <w:rsid w:val="00803689"/>
    <w:rsid w:val="008039A9"/>
    <w:rsid w:val="008051DA"/>
    <w:rsid w:val="00807807"/>
    <w:rsid w:val="0081024C"/>
    <w:rsid w:val="00812F6D"/>
    <w:rsid w:val="008140FB"/>
    <w:rsid w:val="008161AE"/>
    <w:rsid w:val="00816A6A"/>
    <w:rsid w:val="00830519"/>
    <w:rsid w:val="00831952"/>
    <w:rsid w:val="00836B2D"/>
    <w:rsid w:val="00837516"/>
    <w:rsid w:val="00845C49"/>
    <w:rsid w:val="008543D0"/>
    <w:rsid w:val="0087079B"/>
    <w:rsid w:val="00875230"/>
    <w:rsid w:val="00881927"/>
    <w:rsid w:val="008827B7"/>
    <w:rsid w:val="0089206F"/>
    <w:rsid w:val="00893A94"/>
    <w:rsid w:val="008A386D"/>
    <w:rsid w:val="008A696B"/>
    <w:rsid w:val="008A69E7"/>
    <w:rsid w:val="008B2511"/>
    <w:rsid w:val="008B6B09"/>
    <w:rsid w:val="008B7F26"/>
    <w:rsid w:val="008C1657"/>
    <w:rsid w:val="008C5275"/>
    <w:rsid w:val="008D3D7F"/>
    <w:rsid w:val="008D4A35"/>
    <w:rsid w:val="008E48F8"/>
    <w:rsid w:val="008E5C64"/>
    <w:rsid w:val="008F0CBF"/>
    <w:rsid w:val="008F19CB"/>
    <w:rsid w:val="008F442D"/>
    <w:rsid w:val="008F7A86"/>
    <w:rsid w:val="00901D42"/>
    <w:rsid w:val="00903FE4"/>
    <w:rsid w:val="0090431B"/>
    <w:rsid w:val="00907F12"/>
    <w:rsid w:val="00910D0D"/>
    <w:rsid w:val="00911255"/>
    <w:rsid w:val="00912731"/>
    <w:rsid w:val="00915D99"/>
    <w:rsid w:val="00917B2A"/>
    <w:rsid w:val="009233A6"/>
    <w:rsid w:val="00923919"/>
    <w:rsid w:val="00930C3E"/>
    <w:rsid w:val="00931301"/>
    <w:rsid w:val="00936B47"/>
    <w:rsid w:val="00946E02"/>
    <w:rsid w:val="00960F23"/>
    <w:rsid w:val="00961CDD"/>
    <w:rsid w:val="009630F9"/>
    <w:rsid w:val="00963332"/>
    <w:rsid w:val="009674EB"/>
    <w:rsid w:val="009709CA"/>
    <w:rsid w:val="00976273"/>
    <w:rsid w:val="00981EA8"/>
    <w:rsid w:val="009935D1"/>
    <w:rsid w:val="009937C8"/>
    <w:rsid w:val="0099598F"/>
    <w:rsid w:val="00997183"/>
    <w:rsid w:val="009A0144"/>
    <w:rsid w:val="009A4120"/>
    <w:rsid w:val="009B00CA"/>
    <w:rsid w:val="009B5E0D"/>
    <w:rsid w:val="009B610B"/>
    <w:rsid w:val="009B671D"/>
    <w:rsid w:val="009B6E71"/>
    <w:rsid w:val="009B7565"/>
    <w:rsid w:val="009D4C8D"/>
    <w:rsid w:val="009D700B"/>
    <w:rsid w:val="009D703F"/>
    <w:rsid w:val="009E4672"/>
    <w:rsid w:val="009E4F01"/>
    <w:rsid w:val="009F25C4"/>
    <w:rsid w:val="009F77C2"/>
    <w:rsid w:val="00A02283"/>
    <w:rsid w:val="00A02732"/>
    <w:rsid w:val="00A15918"/>
    <w:rsid w:val="00A22159"/>
    <w:rsid w:val="00A27E2B"/>
    <w:rsid w:val="00A41888"/>
    <w:rsid w:val="00A430CC"/>
    <w:rsid w:val="00A43DF4"/>
    <w:rsid w:val="00A512AD"/>
    <w:rsid w:val="00A513FA"/>
    <w:rsid w:val="00A6018C"/>
    <w:rsid w:val="00A6165D"/>
    <w:rsid w:val="00A652B7"/>
    <w:rsid w:val="00A7066D"/>
    <w:rsid w:val="00A70D17"/>
    <w:rsid w:val="00A75F5E"/>
    <w:rsid w:val="00A80B2A"/>
    <w:rsid w:val="00A85A70"/>
    <w:rsid w:val="00A969BE"/>
    <w:rsid w:val="00AA2742"/>
    <w:rsid w:val="00AA2B87"/>
    <w:rsid w:val="00AA4244"/>
    <w:rsid w:val="00AB224C"/>
    <w:rsid w:val="00AB3739"/>
    <w:rsid w:val="00AB40C4"/>
    <w:rsid w:val="00AC36FC"/>
    <w:rsid w:val="00AC54FF"/>
    <w:rsid w:val="00AC567A"/>
    <w:rsid w:val="00AD3651"/>
    <w:rsid w:val="00AD4041"/>
    <w:rsid w:val="00AD7022"/>
    <w:rsid w:val="00AE0020"/>
    <w:rsid w:val="00AE6098"/>
    <w:rsid w:val="00AF4CF5"/>
    <w:rsid w:val="00AF6440"/>
    <w:rsid w:val="00AF746D"/>
    <w:rsid w:val="00AF7A4B"/>
    <w:rsid w:val="00B0253D"/>
    <w:rsid w:val="00B03048"/>
    <w:rsid w:val="00B05FC3"/>
    <w:rsid w:val="00B06A5C"/>
    <w:rsid w:val="00B124BA"/>
    <w:rsid w:val="00B16213"/>
    <w:rsid w:val="00B16E85"/>
    <w:rsid w:val="00B1782E"/>
    <w:rsid w:val="00B20C1A"/>
    <w:rsid w:val="00B21DE1"/>
    <w:rsid w:val="00B30D41"/>
    <w:rsid w:val="00B364B2"/>
    <w:rsid w:val="00B45C28"/>
    <w:rsid w:val="00B468ED"/>
    <w:rsid w:val="00B626BC"/>
    <w:rsid w:val="00B675F7"/>
    <w:rsid w:val="00B67E23"/>
    <w:rsid w:val="00B72065"/>
    <w:rsid w:val="00B74FD0"/>
    <w:rsid w:val="00B75C17"/>
    <w:rsid w:val="00B81998"/>
    <w:rsid w:val="00B82D59"/>
    <w:rsid w:val="00B83180"/>
    <w:rsid w:val="00B840E7"/>
    <w:rsid w:val="00B84831"/>
    <w:rsid w:val="00B85205"/>
    <w:rsid w:val="00BA03CA"/>
    <w:rsid w:val="00BA18BF"/>
    <w:rsid w:val="00BA4968"/>
    <w:rsid w:val="00BA571F"/>
    <w:rsid w:val="00BB3270"/>
    <w:rsid w:val="00BB6898"/>
    <w:rsid w:val="00BC0FD3"/>
    <w:rsid w:val="00BC168F"/>
    <w:rsid w:val="00BD140B"/>
    <w:rsid w:val="00BE1120"/>
    <w:rsid w:val="00BE7066"/>
    <w:rsid w:val="00BE7973"/>
    <w:rsid w:val="00BF7427"/>
    <w:rsid w:val="00C021F0"/>
    <w:rsid w:val="00C048E2"/>
    <w:rsid w:val="00C06370"/>
    <w:rsid w:val="00C11539"/>
    <w:rsid w:val="00C20463"/>
    <w:rsid w:val="00C20BD2"/>
    <w:rsid w:val="00C230ED"/>
    <w:rsid w:val="00C23393"/>
    <w:rsid w:val="00C24A5D"/>
    <w:rsid w:val="00C27021"/>
    <w:rsid w:val="00C316CA"/>
    <w:rsid w:val="00C31705"/>
    <w:rsid w:val="00C32A4B"/>
    <w:rsid w:val="00C36D7F"/>
    <w:rsid w:val="00C4097A"/>
    <w:rsid w:val="00C414DA"/>
    <w:rsid w:val="00C46119"/>
    <w:rsid w:val="00C52A5C"/>
    <w:rsid w:val="00C55A22"/>
    <w:rsid w:val="00C60003"/>
    <w:rsid w:val="00C608F0"/>
    <w:rsid w:val="00C653C9"/>
    <w:rsid w:val="00C66115"/>
    <w:rsid w:val="00C83739"/>
    <w:rsid w:val="00C83C5D"/>
    <w:rsid w:val="00C853FA"/>
    <w:rsid w:val="00C92E85"/>
    <w:rsid w:val="00C96755"/>
    <w:rsid w:val="00CA44A4"/>
    <w:rsid w:val="00CA7FD4"/>
    <w:rsid w:val="00CB0DA4"/>
    <w:rsid w:val="00CB1AFD"/>
    <w:rsid w:val="00CB4516"/>
    <w:rsid w:val="00CB66D3"/>
    <w:rsid w:val="00CD0C5C"/>
    <w:rsid w:val="00CD51AB"/>
    <w:rsid w:val="00CE056F"/>
    <w:rsid w:val="00CE189C"/>
    <w:rsid w:val="00CE312A"/>
    <w:rsid w:val="00CF012A"/>
    <w:rsid w:val="00CF0FF2"/>
    <w:rsid w:val="00CF3EDA"/>
    <w:rsid w:val="00D023A4"/>
    <w:rsid w:val="00D03861"/>
    <w:rsid w:val="00D0414F"/>
    <w:rsid w:val="00D04E0C"/>
    <w:rsid w:val="00D16F3E"/>
    <w:rsid w:val="00D211A6"/>
    <w:rsid w:val="00D27A1E"/>
    <w:rsid w:val="00D3074A"/>
    <w:rsid w:val="00D31F28"/>
    <w:rsid w:val="00D36800"/>
    <w:rsid w:val="00D37C6D"/>
    <w:rsid w:val="00D41EB4"/>
    <w:rsid w:val="00D5013F"/>
    <w:rsid w:val="00D53D21"/>
    <w:rsid w:val="00D579D8"/>
    <w:rsid w:val="00D61AC8"/>
    <w:rsid w:val="00D64783"/>
    <w:rsid w:val="00D67ED5"/>
    <w:rsid w:val="00D71764"/>
    <w:rsid w:val="00D723C7"/>
    <w:rsid w:val="00D73708"/>
    <w:rsid w:val="00D856FD"/>
    <w:rsid w:val="00D92AFF"/>
    <w:rsid w:val="00D9346B"/>
    <w:rsid w:val="00D95B24"/>
    <w:rsid w:val="00D96B18"/>
    <w:rsid w:val="00DA4BD7"/>
    <w:rsid w:val="00DB7D70"/>
    <w:rsid w:val="00DB7DA9"/>
    <w:rsid w:val="00DC1BC5"/>
    <w:rsid w:val="00DC2660"/>
    <w:rsid w:val="00DC2710"/>
    <w:rsid w:val="00DC2A78"/>
    <w:rsid w:val="00DC6EA1"/>
    <w:rsid w:val="00DD7370"/>
    <w:rsid w:val="00DE0940"/>
    <w:rsid w:val="00DE310F"/>
    <w:rsid w:val="00DF1255"/>
    <w:rsid w:val="00E0453C"/>
    <w:rsid w:val="00E04624"/>
    <w:rsid w:val="00E0525A"/>
    <w:rsid w:val="00E06958"/>
    <w:rsid w:val="00E10667"/>
    <w:rsid w:val="00E13402"/>
    <w:rsid w:val="00E24903"/>
    <w:rsid w:val="00E26B79"/>
    <w:rsid w:val="00E32D2E"/>
    <w:rsid w:val="00E35C45"/>
    <w:rsid w:val="00E533AA"/>
    <w:rsid w:val="00E61AF7"/>
    <w:rsid w:val="00E66343"/>
    <w:rsid w:val="00E67E4F"/>
    <w:rsid w:val="00E7573D"/>
    <w:rsid w:val="00E84037"/>
    <w:rsid w:val="00E90EA1"/>
    <w:rsid w:val="00EB0C6F"/>
    <w:rsid w:val="00EB2F48"/>
    <w:rsid w:val="00EC00BA"/>
    <w:rsid w:val="00EC5D81"/>
    <w:rsid w:val="00EC6F04"/>
    <w:rsid w:val="00ED30E5"/>
    <w:rsid w:val="00ED5C8A"/>
    <w:rsid w:val="00EE7079"/>
    <w:rsid w:val="00EF436C"/>
    <w:rsid w:val="00EF565F"/>
    <w:rsid w:val="00EF589C"/>
    <w:rsid w:val="00EF711B"/>
    <w:rsid w:val="00F05459"/>
    <w:rsid w:val="00F172DE"/>
    <w:rsid w:val="00F316F0"/>
    <w:rsid w:val="00F334E6"/>
    <w:rsid w:val="00F438FF"/>
    <w:rsid w:val="00F43F8A"/>
    <w:rsid w:val="00F5099D"/>
    <w:rsid w:val="00F53C41"/>
    <w:rsid w:val="00F55713"/>
    <w:rsid w:val="00F64F4D"/>
    <w:rsid w:val="00F71AC7"/>
    <w:rsid w:val="00F76CAC"/>
    <w:rsid w:val="00F8156F"/>
    <w:rsid w:val="00F91ABC"/>
    <w:rsid w:val="00FA1C5A"/>
    <w:rsid w:val="00FA1CE6"/>
    <w:rsid w:val="00FA488A"/>
    <w:rsid w:val="00FA53A9"/>
    <w:rsid w:val="00FB0B2E"/>
    <w:rsid w:val="00FB4B5E"/>
    <w:rsid w:val="00FB6B48"/>
    <w:rsid w:val="00FC37DD"/>
    <w:rsid w:val="00FC447D"/>
    <w:rsid w:val="00FC7579"/>
    <w:rsid w:val="00FC7800"/>
    <w:rsid w:val="00FC7CB1"/>
    <w:rsid w:val="00FD5649"/>
    <w:rsid w:val="00FD5D85"/>
    <w:rsid w:val="00FD6636"/>
    <w:rsid w:val="00FD7D09"/>
    <w:rsid w:val="00FE1F08"/>
    <w:rsid w:val="00FF2A68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4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</cp:lastModifiedBy>
  <cp:revision>3</cp:revision>
  <cp:lastPrinted>2023-07-12T13:15:00Z</cp:lastPrinted>
  <dcterms:created xsi:type="dcterms:W3CDTF">2024-09-20T14:01:00Z</dcterms:created>
  <dcterms:modified xsi:type="dcterms:W3CDTF">2024-09-2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